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0DE0A621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Experiment – </w:t>
      </w:r>
      <w:r w:rsidR="00384A35">
        <w:rPr>
          <w:rFonts w:ascii="Times New Roman" w:hAnsi="Times New Roman" w:cs="Times New Roman"/>
          <w:b/>
          <w:bCs/>
          <w:sz w:val="28"/>
          <w:szCs w:val="28"/>
          <w:u w:val="single"/>
        </w:rPr>
        <w:t>3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C8781A" w14:textId="3A589F69" w:rsidR="00A3290E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</w:t>
      </w:r>
      <w:r w:rsidR="00384A35">
        <w:rPr>
          <w:rFonts w:ascii="Times New Roman" w:hAnsi="Times New Roman" w:cs="Times New Roman"/>
          <w:sz w:val="24"/>
          <w:szCs w:val="24"/>
        </w:rPr>
        <w:t xml:space="preserve">Create an interface </w:t>
      </w:r>
      <w:r w:rsidR="00A3290E">
        <w:rPr>
          <w:rFonts w:ascii="Times New Roman" w:hAnsi="Times New Roman" w:cs="Times New Roman"/>
          <w:sz w:val="24"/>
          <w:szCs w:val="24"/>
        </w:rPr>
        <w:t xml:space="preserve">called </w:t>
      </w:r>
      <w:r w:rsidR="00384A35">
        <w:rPr>
          <w:rFonts w:ascii="Times New Roman" w:hAnsi="Times New Roman" w:cs="Times New Roman"/>
          <w:sz w:val="24"/>
          <w:szCs w:val="24"/>
        </w:rPr>
        <w:t>“Bank”</w:t>
      </w:r>
      <w:r w:rsidR="00A3290E">
        <w:rPr>
          <w:rFonts w:ascii="Times New Roman" w:hAnsi="Times New Roman" w:cs="Times New Roman"/>
          <w:sz w:val="24"/>
          <w:szCs w:val="24"/>
        </w:rPr>
        <w:t xml:space="preserve"> and d</w:t>
      </w:r>
      <w:r w:rsidR="00384A35">
        <w:rPr>
          <w:rFonts w:ascii="Times New Roman" w:hAnsi="Times New Roman" w:cs="Times New Roman"/>
          <w:sz w:val="24"/>
          <w:szCs w:val="24"/>
        </w:rPr>
        <w:t>eclare a method to get c</w:t>
      </w:r>
      <w:r w:rsidR="00384A35">
        <w:rPr>
          <w:rFonts w:ascii="Times New Roman" w:hAnsi="Times New Roman" w:cs="Times New Roman"/>
          <w:sz w:val="24"/>
          <w:szCs w:val="24"/>
        </w:rPr>
        <w:t>ustomer details</w:t>
      </w:r>
      <w:r w:rsidR="00384A35">
        <w:rPr>
          <w:rFonts w:ascii="Times New Roman" w:hAnsi="Times New Roman" w:cs="Times New Roman"/>
          <w:sz w:val="24"/>
          <w:szCs w:val="24"/>
        </w:rPr>
        <w:t xml:space="preserve">: customer name, customer id , number of years, </w:t>
      </w:r>
      <w:r w:rsidR="00A3290E">
        <w:rPr>
          <w:rFonts w:ascii="Times New Roman" w:hAnsi="Times New Roman" w:cs="Times New Roman"/>
          <w:sz w:val="24"/>
          <w:szCs w:val="24"/>
        </w:rPr>
        <w:t>and customer balance</w:t>
      </w:r>
      <w:r w:rsidR="00384A35">
        <w:rPr>
          <w:rFonts w:ascii="Times New Roman" w:hAnsi="Times New Roman" w:cs="Times New Roman"/>
          <w:sz w:val="24"/>
          <w:szCs w:val="24"/>
        </w:rPr>
        <w:t xml:space="preserve">. Three </w:t>
      </w:r>
      <w:r w:rsidR="00A3290E">
        <w:rPr>
          <w:rFonts w:ascii="Times New Roman" w:hAnsi="Times New Roman" w:cs="Times New Roman"/>
          <w:sz w:val="24"/>
          <w:szCs w:val="24"/>
        </w:rPr>
        <w:t xml:space="preserve">classes: </w:t>
      </w:r>
      <w:r w:rsidR="00384A35">
        <w:rPr>
          <w:rFonts w:ascii="Times New Roman" w:hAnsi="Times New Roman" w:cs="Times New Roman"/>
          <w:sz w:val="24"/>
          <w:szCs w:val="24"/>
        </w:rPr>
        <w:t>Axes,</w:t>
      </w:r>
      <w:r w:rsidR="00A3290E">
        <w:rPr>
          <w:rFonts w:ascii="Times New Roman" w:hAnsi="Times New Roman" w:cs="Times New Roman"/>
          <w:sz w:val="24"/>
          <w:szCs w:val="24"/>
        </w:rPr>
        <w:t xml:space="preserve"> ICIC, and SBI, should be derived from Bank. The customer details and interest rate should be overridden in the third class. The interest rate for Axes is 5%, ICIC is 7%, and SBI is 8%.</w:t>
      </w:r>
    </w:p>
    <w:p w14:paraId="74E84C65" w14:textId="3325B2BC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Menu:</w:t>
      </w:r>
    </w:p>
    <w:p w14:paraId="4846AA84" w14:textId="02FE9D9E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AXES</w:t>
      </w:r>
    </w:p>
    <w:p w14:paraId="4B57297E" w14:textId="02888B31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CIC</w:t>
      </w:r>
    </w:p>
    <w:p w14:paraId="107C532B" w14:textId="0299E64B" w:rsidR="003E632B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SBI</w:t>
      </w:r>
    </w:p>
    <w:p w14:paraId="652479D9" w14:textId="2C7075E6" w:rsidR="00977765" w:rsidRDefault="00977765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the selection, the total amount after a number of years should be calculated for the given balance_amount, and all the details should be displayed as follows:</w:t>
      </w:r>
    </w:p>
    <w:p w14:paraId="4DEDC661" w14:textId="6642B071" w:rsidR="00977765" w:rsidRPr="00977765" w:rsidRDefault="00977765" w:rsidP="003E632B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77765">
        <w:rPr>
          <w:rFonts w:ascii="Times New Roman" w:hAnsi="Times New Roman" w:cs="Times New Roman"/>
          <w:sz w:val="18"/>
          <w:szCs w:val="18"/>
        </w:rPr>
        <w:t>CUSTOMER NAME     ID       NO OF YEARS       BALANCE       BANK       RATE OF INTEREST    TOTAL AMOUNT</w:t>
      </w:r>
    </w:p>
    <w:p w14:paraId="53D6F675" w14:textId="0B7024DA" w:rsidR="00977765" w:rsidRPr="00977765" w:rsidRDefault="00977765" w:rsidP="003E632B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             </w:t>
      </w:r>
      <w:r w:rsidRPr="00977765">
        <w:rPr>
          <w:rFonts w:ascii="Times New Roman" w:hAnsi="Times New Roman" w:cs="Times New Roman"/>
          <w:sz w:val="18"/>
          <w:szCs w:val="18"/>
        </w:rPr>
        <w:t>AAAA              111                  5                        5000              AXIS                       5%                                 5500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20FBC27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84A35">
        <w:rPr>
          <w:rFonts w:ascii="Times New Roman" w:hAnsi="Times New Roman" w:cs="Times New Roman"/>
          <w:i/>
          <w:iCs/>
          <w:sz w:val="24"/>
          <w:szCs w:val="24"/>
        </w:rPr>
        <w:t>/**</w:t>
      </w:r>
    </w:p>
    <w:p w14:paraId="756139E1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84A35">
        <w:rPr>
          <w:rFonts w:ascii="Times New Roman" w:hAnsi="Times New Roman" w:cs="Times New Roman"/>
          <w:i/>
          <w:iCs/>
          <w:sz w:val="24"/>
          <w:szCs w:val="24"/>
        </w:rPr>
        <w:t xml:space="preserve"> *</w:t>
      </w:r>
    </w:p>
    <w:p w14:paraId="2DF67256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84A35">
        <w:rPr>
          <w:rFonts w:ascii="Times New Roman" w:hAnsi="Times New Roman" w:cs="Times New Roman"/>
          <w:i/>
          <w:iCs/>
          <w:sz w:val="24"/>
          <w:szCs w:val="24"/>
        </w:rPr>
        <w:t xml:space="preserve"> * @author 2162014</w:t>
      </w:r>
    </w:p>
    <w:p w14:paraId="628D21F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384A35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5B5DAB1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java.util.Scanner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;</w:t>
      </w:r>
    </w:p>
    <w:p w14:paraId="33799CC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B81193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interface Bank {</w:t>
      </w:r>
    </w:p>
    <w:p w14:paraId="02B174C1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CD8C9C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void get_details();</w:t>
      </w:r>
    </w:p>
    <w:p w14:paraId="53C2DEC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}</w:t>
      </w:r>
    </w:p>
    <w:p w14:paraId="75EA055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DDC7EA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class Axes implements Bank {</w:t>
      </w:r>
    </w:p>
    <w:p w14:paraId="7EF48E2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6FF8B07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14853907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55E97ED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double balance,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;</w:t>
      </w:r>
    </w:p>
    <w:p w14:paraId="79B3A18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7B494E7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6547743" w14:textId="77777777" w:rsidR="00384A35" w:rsidRPr="00A3290E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A3290E">
        <w:rPr>
          <w:rFonts w:ascii="Times New Roman" w:hAnsi="Times New Roman" w:cs="Times New Roman"/>
          <w:i/>
          <w:iCs/>
          <w:sz w:val="24"/>
          <w:szCs w:val="24"/>
        </w:rPr>
        <w:t xml:space="preserve">    @Override</w:t>
      </w:r>
    </w:p>
    <w:p w14:paraId="3170103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gramStart"/>
      <w:r w:rsidRPr="00384A35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384A35">
        <w:rPr>
          <w:rFonts w:ascii="Times New Roman" w:hAnsi="Times New Roman" w:cs="Times New Roman"/>
          <w:sz w:val="24"/>
          <w:szCs w:val="24"/>
        </w:rPr>
        <w:t>_details() {</w:t>
      </w:r>
    </w:p>
    <w:p w14:paraId="332A1340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Scanner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new Scanner(System.in);</w:t>
      </w:r>
    </w:p>
    <w:p w14:paraId="703143D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USTOMER NAME: ");</w:t>
      </w:r>
    </w:p>
    <w:p w14:paraId="2D051EF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Cname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Lin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3881037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ID: ");</w:t>
      </w:r>
    </w:p>
    <w:p w14:paraId="486E554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Cid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4BCB54D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("ENTER NUMBER OF YEARS: "); </w:t>
      </w:r>
    </w:p>
    <w:p w14:paraId="5282D58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nay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0047A8C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URRENT BALANCE: ");</w:t>
      </w:r>
    </w:p>
    <w:p w14:paraId="58231F0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balance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Doubl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566B357A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5;</w:t>
      </w:r>
    </w:p>
    <w:p w14:paraId="69EF65E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ROI = "5%";</w:t>
      </w:r>
    </w:p>
    <w:p w14:paraId="202648C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balance + ((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* balance * nay) / 100);</w:t>
      </w:r>
    </w:p>
    <w:p w14:paraId="77C2FB0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E24CAE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488E2E6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void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how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 {</w:t>
      </w:r>
    </w:p>
    <w:p w14:paraId="02756960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CUSTOMER NAME \t\t ID \t\t NO. OF YEARS \t\t BALANCE \t\t BANK \t\t RATE OF INTEREST \t\t TOTAL AMOUNT");</w:t>
      </w:r>
    </w:p>
    <w:p w14:paraId="6D5836DA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(Cname + "\t\t\t" + Cid + "\t\t\t" + nay + "\t\t\t" + balance + "\t\t\t" + "AXES" + "\t\t\t" + ROI + "\t\t\t" +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);</w:t>
      </w:r>
    </w:p>
    <w:p w14:paraId="6C3D4520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591DE2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}</w:t>
      </w:r>
    </w:p>
    <w:p w14:paraId="4805406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C85C53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class SBI implements Bank {</w:t>
      </w:r>
    </w:p>
    <w:p w14:paraId="02EC394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B5E589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2D7AA0F6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547DB5A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double balance,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;</w:t>
      </w:r>
    </w:p>
    <w:p w14:paraId="75AE17D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32D6577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3E67CDE" w14:textId="77777777" w:rsidR="00384A35" w:rsidRPr="00A3290E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A3290E">
        <w:rPr>
          <w:rFonts w:ascii="Times New Roman" w:hAnsi="Times New Roman" w:cs="Times New Roman"/>
          <w:i/>
          <w:iCs/>
          <w:sz w:val="24"/>
          <w:szCs w:val="24"/>
        </w:rPr>
        <w:t xml:space="preserve">    @Override</w:t>
      </w:r>
    </w:p>
    <w:p w14:paraId="1C514E8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gramStart"/>
      <w:r w:rsidRPr="00384A35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384A35">
        <w:rPr>
          <w:rFonts w:ascii="Times New Roman" w:hAnsi="Times New Roman" w:cs="Times New Roman"/>
          <w:sz w:val="24"/>
          <w:szCs w:val="24"/>
        </w:rPr>
        <w:t>_details() {</w:t>
      </w:r>
    </w:p>
    <w:p w14:paraId="763E70E0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Scanner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new Scanner(System.in);</w:t>
      </w:r>
    </w:p>
    <w:p w14:paraId="547D276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USTOMER NAME: ");</w:t>
      </w:r>
    </w:p>
    <w:p w14:paraId="605E69B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Cname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Lin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210AB1F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ID: ");</w:t>
      </w:r>
    </w:p>
    <w:p w14:paraId="325AA08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Cid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59CC6927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NUMBER OF YEARS: ");</w:t>
      </w:r>
    </w:p>
    <w:p w14:paraId="11EAD36A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nay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78BD3F9A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URRENT BALANCE: ");</w:t>
      </w:r>
    </w:p>
    <w:p w14:paraId="0F3DFCB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balance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Doubl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5813F4F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8;</w:t>
      </w:r>
    </w:p>
    <w:p w14:paraId="10AA237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ROI = "8%";</w:t>
      </w:r>
    </w:p>
    <w:p w14:paraId="6A20583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balance + ((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* balance * nay) / 100);</w:t>
      </w:r>
    </w:p>
    <w:p w14:paraId="75E5F03A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13DD9A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CD2D95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void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how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 {</w:t>
      </w:r>
    </w:p>
    <w:p w14:paraId="0FE9C9D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CUSTOMER NAME \t\t ID \t\t NO. OF YEARS \t\t BALANCE \t\t BANK \t\t RATE OF INTEREST \t\t TOTAL AMOUNT");</w:t>
      </w:r>
    </w:p>
    <w:p w14:paraId="16F1C72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(Cname + "\t\t\t" + Cid + "\t\t\t" + nay + "\t\t\t" + balance + "\t\t\t" + "SBI" + "\t\t\t" + ROI + "\t\t\t" +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);</w:t>
      </w:r>
    </w:p>
    <w:p w14:paraId="5472E36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68B19B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}</w:t>
      </w:r>
    </w:p>
    <w:p w14:paraId="31669B3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85E1C2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class ICIC implements Bank {</w:t>
      </w:r>
    </w:p>
    <w:p w14:paraId="5D6A9EF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E62512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String Cname;</w:t>
      </w:r>
    </w:p>
    <w:p w14:paraId="7CD0786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int Cid, nay;</w:t>
      </w:r>
    </w:p>
    <w:p w14:paraId="64A7A71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lastRenderedPageBreak/>
        <w:t xml:space="preserve">    double balance,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;</w:t>
      </w:r>
    </w:p>
    <w:p w14:paraId="0EC2D71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String ROI;</w:t>
      </w:r>
    </w:p>
    <w:p w14:paraId="63C2086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25C97E6F" w14:textId="77777777" w:rsidR="00384A35" w:rsidRPr="00A3290E" w:rsidRDefault="00384A35" w:rsidP="00977765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A3290E">
        <w:rPr>
          <w:rFonts w:ascii="Times New Roman" w:hAnsi="Times New Roman" w:cs="Times New Roman"/>
          <w:i/>
          <w:iCs/>
          <w:sz w:val="24"/>
          <w:szCs w:val="24"/>
        </w:rPr>
        <w:t xml:space="preserve">    @Override</w:t>
      </w:r>
    </w:p>
    <w:p w14:paraId="3E043D71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gramStart"/>
      <w:r w:rsidRPr="00384A35">
        <w:rPr>
          <w:rFonts w:ascii="Times New Roman" w:hAnsi="Times New Roman" w:cs="Times New Roman"/>
          <w:sz w:val="24"/>
          <w:szCs w:val="24"/>
        </w:rPr>
        <w:t>get</w:t>
      </w:r>
      <w:proofErr w:type="gramEnd"/>
      <w:r w:rsidRPr="00384A35">
        <w:rPr>
          <w:rFonts w:ascii="Times New Roman" w:hAnsi="Times New Roman" w:cs="Times New Roman"/>
          <w:sz w:val="24"/>
          <w:szCs w:val="24"/>
        </w:rPr>
        <w:t>_details() {</w:t>
      </w:r>
    </w:p>
    <w:p w14:paraId="43B5FF1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Scanner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new Scanner(System.in);</w:t>
      </w:r>
    </w:p>
    <w:p w14:paraId="380772B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USTOMER NAME: ");</w:t>
      </w:r>
    </w:p>
    <w:p w14:paraId="10C999A6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Cname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Lin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211838B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ID: ");</w:t>
      </w:r>
    </w:p>
    <w:p w14:paraId="394596C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Cid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3DB6549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NUMBER OF YEARS: ");</w:t>
      </w:r>
    </w:p>
    <w:p w14:paraId="16D902B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nay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1E49439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ENTER CURRENT BALANCE: ");</w:t>
      </w:r>
    </w:p>
    <w:p w14:paraId="7BB2413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balance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Doubl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007D64A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7;</w:t>
      </w:r>
    </w:p>
    <w:p w14:paraId="658C1E9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ROI = "7%";</w:t>
      </w:r>
    </w:p>
    <w:p w14:paraId="4B7E1CE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balance + ((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roi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* balance * nay) / 100);</w:t>
      </w:r>
    </w:p>
    <w:p w14:paraId="4026FED7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30B57CC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533F0D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void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how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 {</w:t>
      </w:r>
    </w:p>
    <w:p w14:paraId="44AB701A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CUSTOMER NAME \t\t ID \t\t NO. OF YEARS \t\t BALANCE \t\t BANK \t\t RATE OF INTEREST \t\t TOTAL AMOUNT");</w:t>
      </w:r>
    </w:p>
    <w:p w14:paraId="7FF862E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(Cname + "\t\t\t" + Cid + "\t\t\t" + nay + "\t\t\t" + balance + "\t\t\t" + "ICIC" + "\t\t\t" + ROI + "\t\t\t" +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tbalance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);</w:t>
      </w:r>
    </w:p>
    <w:p w14:paraId="76F7CA87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B21924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}</w:t>
      </w:r>
    </w:p>
    <w:p w14:paraId="71F69E8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D2C022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interBank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3C5C321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7FB8476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) {</w:t>
      </w:r>
    </w:p>
    <w:p w14:paraId="47157B5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int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;</w:t>
      </w:r>
    </w:p>
    <w:p w14:paraId="1E2A3FC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Scanner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new Scanner(System.in);</w:t>
      </w:r>
    </w:p>
    <w:p w14:paraId="55DCA5F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1. AXES");</w:t>
      </w:r>
    </w:p>
    <w:p w14:paraId="0CD76F7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2. ICIC");</w:t>
      </w:r>
    </w:p>
    <w:p w14:paraId="3FDCCCD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3. SBI");</w:t>
      </w:r>
    </w:p>
    <w:p w14:paraId="14AAA042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c.nextInt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70D2C32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switch (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) {</w:t>
      </w:r>
    </w:p>
    <w:p w14:paraId="60951AA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case 1 -&gt; {</w:t>
      </w:r>
    </w:p>
    <w:p w14:paraId="532BC20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Axes a = new Axes();</w:t>
      </w:r>
    </w:p>
    <w:p w14:paraId="50C0103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a.get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733BD1BE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a.show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58EA613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29FF968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case 2 -&gt; {</w:t>
      </w:r>
    </w:p>
    <w:p w14:paraId="3E2FEBB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ICIC i = new ICIC();</w:t>
      </w:r>
    </w:p>
    <w:p w14:paraId="4F738D26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i.get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1EFABC54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i.show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1417ADF9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lastRenderedPageBreak/>
        <w:t xml:space="preserve">            }</w:t>
      </w:r>
    </w:p>
    <w:p w14:paraId="6B79D98F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case 3 -&gt; {</w:t>
      </w:r>
    </w:p>
    <w:p w14:paraId="3C9C3451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SBI s = new SBI();</w:t>
      </w:r>
    </w:p>
    <w:p w14:paraId="4F8FDA8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.get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5CBF0B03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.show_details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);</w:t>
      </w:r>
    </w:p>
    <w:p w14:paraId="2816651B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318FAD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    default -&gt; </w:t>
      </w:r>
      <w:proofErr w:type="spellStart"/>
      <w:r w:rsidRPr="00384A35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84A35">
        <w:rPr>
          <w:rFonts w:ascii="Times New Roman" w:hAnsi="Times New Roman" w:cs="Times New Roman"/>
          <w:sz w:val="24"/>
          <w:szCs w:val="24"/>
        </w:rPr>
        <w:t>("Invalid choice!");</w:t>
      </w:r>
    </w:p>
    <w:p w14:paraId="4E61DC01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B41EB75" w14:textId="77777777" w:rsidR="00384A35" w:rsidRPr="00384A35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CE34106" w14:textId="580542CB" w:rsidR="003E632B" w:rsidRDefault="00384A35" w:rsidP="0097776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384A35">
        <w:rPr>
          <w:rFonts w:ascii="Times New Roman" w:hAnsi="Times New Roman" w:cs="Times New Roman"/>
          <w:sz w:val="24"/>
          <w:szCs w:val="24"/>
        </w:rPr>
        <w:t>}</w:t>
      </w:r>
    </w:p>
    <w:p w14:paraId="5CE05696" w14:textId="77777777" w:rsidR="00384A35" w:rsidRPr="00384A35" w:rsidRDefault="00384A35" w:rsidP="00384A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0D289F51" w14:textId="7D229526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97C229F" w14:textId="1F35DACF" w:rsidR="003E632B" w:rsidRDefault="00977765" w:rsidP="00977765">
      <w:pPr>
        <w:spacing w:after="0"/>
        <w:jc w:val="center"/>
      </w:pPr>
      <w:r>
        <w:rPr>
          <w:noProof/>
        </w:rPr>
        <w:drawing>
          <wp:inline distT="0" distB="0" distL="0" distR="0" wp14:anchorId="6C615EF3" wp14:editId="68996DD5">
            <wp:extent cx="5775960" cy="24631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246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D0BCFF" wp14:editId="72256237">
            <wp:extent cx="5731510" cy="12344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632B" w:rsidSect="0097776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B2552" w14:textId="77777777" w:rsidR="004800F6" w:rsidRDefault="004800F6">
      <w:pPr>
        <w:spacing w:after="0" w:line="240" w:lineRule="auto"/>
      </w:pPr>
      <w:r>
        <w:separator/>
      </w:r>
    </w:p>
  </w:endnote>
  <w:endnote w:type="continuationSeparator" w:id="0">
    <w:p w14:paraId="775FC284" w14:textId="77777777" w:rsidR="004800F6" w:rsidRDefault="004800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0A8A" w14:textId="77777777" w:rsidR="006B6AF6" w:rsidRDefault="006B6AF6" w:rsidP="006B6AF6">
    <w:pPr>
      <w:pStyle w:val="Footer"/>
      <w:jc w:val="center"/>
    </w:pPr>
    <w:r w:rsidRPr="00934B53">
      <w:t>CS433P - Programming Paradigm</w:t>
    </w:r>
  </w:p>
  <w:p w14:paraId="7CCB3848" w14:textId="77777777" w:rsidR="006B6AF6" w:rsidRDefault="006B6AF6" w:rsidP="006B6AF6">
    <w:pPr>
      <w:pStyle w:val="Footer"/>
      <w:tabs>
        <w:tab w:val="left" w:pos="7481"/>
      </w:tabs>
    </w:pPr>
    <w:r>
      <w:tab/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4171" w14:textId="33FBDB5A" w:rsidR="000A320D" w:rsidRPr="006B6AF6" w:rsidRDefault="006B6AF6" w:rsidP="006B6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02CD2" w14:textId="77777777" w:rsidR="004800F6" w:rsidRDefault="004800F6">
      <w:pPr>
        <w:spacing w:after="0" w:line="240" w:lineRule="auto"/>
      </w:pPr>
      <w:r>
        <w:separator/>
      </w:r>
    </w:p>
  </w:footnote>
  <w:footnote w:type="continuationSeparator" w:id="0">
    <w:p w14:paraId="587F430D" w14:textId="77777777" w:rsidR="004800F6" w:rsidRDefault="004800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DA10" w14:textId="4537A46C" w:rsidR="000A320D" w:rsidRPr="000A320D" w:rsidRDefault="00000000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 w:rsidR="00384A35">
      <w:rPr>
        <w:rFonts w:ascii="Times New Roman" w:eastAsia="Times New Roman" w:hAnsi="Times New Roman" w:cs="Times New Roman"/>
        <w:bCs/>
        <w:sz w:val="24"/>
        <w:szCs w:val="24"/>
      </w:rPr>
      <w:t>11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384A35"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qgUAF35BhSwAAAA="/>
  </w:docVars>
  <w:rsids>
    <w:rsidRoot w:val="003E632B"/>
    <w:rsid w:val="001349E3"/>
    <w:rsid w:val="001D74F4"/>
    <w:rsid w:val="00384A35"/>
    <w:rsid w:val="003E632B"/>
    <w:rsid w:val="004800F6"/>
    <w:rsid w:val="004831BE"/>
    <w:rsid w:val="0065057A"/>
    <w:rsid w:val="006B6AF6"/>
    <w:rsid w:val="00977765"/>
    <w:rsid w:val="00A3290E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79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</cp:revision>
  <cp:lastPrinted>2023-01-27T09:18:00Z</cp:lastPrinted>
  <dcterms:created xsi:type="dcterms:W3CDTF">2023-02-10T19:46:00Z</dcterms:created>
  <dcterms:modified xsi:type="dcterms:W3CDTF">2023-02-1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